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F8BAF" w14:textId="63117B59" w:rsidR="00D53348" w:rsidRPr="00042AD9" w:rsidRDefault="00722002" w:rsidP="004A26F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AB TUTORIAL </w:t>
      </w:r>
      <w:r w:rsidR="00D53348" w:rsidRPr="00042AD9">
        <w:rPr>
          <w:b/>
          <w:bCs/>
          <w:sz w:val="24"/>
          <w:szCs w:val="24"/>
        </w:rPr>
        <w:t>ASSIGNMENT 1</w:t>
      </w:r>
    </w:p>
    <w:p w14:paraId="19152E9E" w14:textId="17D69FDB" w:rsidR="004A26FD" w:rsidRPr="00042AD9" w:rsidRDefault="00D53348" w:rsidP="004A26FD">
      <w:pPr>
        <w:jc w:val="center"/>
        <w:rPr>
          <w:b/>
          <w:bCs/>
          <w:sz w:val="24"/>
          <w:szCs w:val="24"/>
        </w:rPr>
      </w:pPr>
      <w:r w:rsidRPr="00042AD9">
        <w:rPr>
          <w:b/>
          <w:bCs/>
          <w:sz w:val="24"/>
          <w:szCs w:val="24"/>
        </w:rPr>
        <w:t>MARKET BASKET ANALYSIS OF CANADIAN PRODUCE</w:t>
      </w:r>
    </w:p>
    <w:p w14:paraId="7333B706" w14:textId="77777777" w:rsidR="00755135" w:rsidRDefault="00755135">
      <w:pPr>
        <w:rPr>
          <w:sz w:val="24"/>
          <w:szCs w:val="24"/>
        </w:rPr>
      </w:pPr>
    </w:p>
    <w:p w14:paraId="175B816C" w14:textId="27A800CE" w:rsidR="00755135" w:rsidRPr="00512874" w:rsidRDefault="00755135">
      <w:pPr>
        <w:rPr>
          <w:b/>
          <w:bCs/>
          <w:sz w:val="24"/>
          <w:szCs w:val="24"/>
        </w:rPr>
      </w:pPr>
      <w:r w:rsidRPr="00512874">
        <w:rPr>
          <w:b/>
          <w:bCs/>
          <w:sz w:val="24"/>
          <w:szCs w:val="24"/>
        </w:rPr>
        <w:t xml:space="preserve">Business Problem </w:t>
      </w:r>
    </w:p>
    <w:p w14:paraId="534AAA2C" w14:textId="66403EE1" w:rsidR="00755135" w:rsidRDefault="00755135">
      <w:pPr>
        <w:rPr>
          <w:sz w:val="24"/>
          <w:szCs w:val="24"/>
        </w:rPr>
      </w:pPr>
      <w:r>
        <w:rPr>
          <w:sz w:val="24"/>
          <w:szCs w:val="24"/>
        </w:rPr>
        <w:t xml:space="preserve">Canadian Grocery Store “ABC Foods” wants to manage inventory more efficiently to reduce produce waste. It buys both domestic and imported foods from a wholesaler. It wants to understand which items are bought together most frequently and why consumers </w:t>
      </w:r>
      <w:r w:rsidR="00120A50">
        <w:rPr>
          <w:sz w:val="24"/>
          <w:szCs w:val="24"/>
        </w:rPr>
        <w:t xml:space="preserve">might </w:t>
      </w:r>
      <w:r>
        <w:rPr>
          <w:sz w:val="24"/>
          <w:szCs w:val="24"/>
        </w:rPr>
        <w:t xml:space="preserve">buy these </w:t>
      </w:r>
      <w:r w:rsidR="00120A50">
        <w:rPr>
          <w:sz w:val="24"/>
          <w:szCs w:val="24"/>
        </w:rPr>
        <w:t>combinations</w:t>
      </w:r>
      <w:r>
        <w:rPr>
          <w:sz w:val="24"/>
          <w:szCs w:val="24"/>
        </w:rPr>
        <w:t xml:space="preserve">. ABC Foods believes that these insights will help it to adjust prices to incentivize sales when it has surplus inventory nearing expiration. </w:t>
      </w:r>
    </w:p>
    <w:p w14:paraId="4877669A" w14:textId="77777777" w:rsidR="00755135" w:rsidRPr="00042AD9" w:rsidRDefault="00755135">
      <w:pPr>
        <w:rPr>
          <w:sz w:val="24"/>
          <w:szCs w:val="24"/>
        </w:rPr>
      </w:pPr>
    </w:p>
    <w:p w14:paraId="78C3908E" w14:textId="45510A71" w:rsidR="00D2486B" w:rsidRPr="00042AD9" w:rsidRDefault="00BF5CBA" w:rsidP="00BF5CBA">
      <w:pPr>
        <w:pStyle w:val="ListParagraph"/>
        <w:numPr>
          <w:ilvl w:val="0"/>
          <w:numId w:val="3"/>
        </w:numPr>
        <w:ind w:left="426"/>
        <w:rPr>
          <w:b/>
          <w:bCs/>
          <w:i/>
          <w:iCs/>
          <w:sz w:val="24"/>
          <w:szCs w:val="24"/>
        </w:rPr>
      </w:pPr>
      <w:r w:rsidRPr="00042AD9">
        <w:rPr>
          <w:b/>
          <w:bCs/>
          <w:i/>
          <w:iCs/>
          <w:sz w:val="24"/>
          <w:szCs w:val="24"/>
        </w:rPr>
        <w:t>Generate Output</w:t>
      </w:r>
      <w:r w:rsidR="00D2486B" w:rsidRPr="00042AD9">
        <w:rPr>
          <w:b/>
          <w:bCs/>
          <w:i/>
          <w:iCs/>
          <w:sz w:val="24"/>
          <w:szCs w:val="24"/>
        </w:rPr>
        <w:t xml:space="preserve"> </w:t>
      </w:r>
    </w:p>
    <w:p w14:paraId="65BAD228" w14:textId="5FFE9262" w:rsidR="00D2486B" w:rsidRPr="00042AD9" w:rsidRDefault="00387454" w:rsidP="00D2486B">
      <w:pPr>
        <w:rPr>
          <w:sz w:val="24"/>
          <w:szCs w:val="24"/>
        </w:rPr>
      </w:pPr>
      <w:r>
        <w:rPr>
          <w:sz w:val="24"/>
          <w:szCs w:val="24"/>
        </w:rPr>
        <w:t xml:space="preserve">Using </w:t>
      </w:r>
      <w:r w:rsidRPr="00387454">
        <w:rPr>
          <w:sz w:val="24"/>
          <w:szCs w:val="24"/>
        </w:rPr>
        <w:t>MarketBasketAnalysisData.csv</w:t>
      </w:r>
      <w:r>
        <w:rPr>
          <w:sz w:val="24"/>
          <w:szCs w:val="24"/>
        </w:rPr>
        <w:t xml:space="preserve"> (on LEARN), </w:t>
      </w:r>
      <w:r w:rsidR="004E2F96">
        <w:rPr>
          <w:sz w:val="24"/>
          <w:szCs w:val="24"/>
        </w:rPr>
        <w:t>write</w:t>
      </w:r>
      <w:r w:rsidR="00941F14">
        <w:rPr>
          <w:sz w:val="24"/>
          <w:szCs w:val="24"/>
        </w:rPr>
        <w:t xml:space="preserve"> and </w:t>
      </w:r>
      <w:r>
        <w:rPr>
          <w:sz w:val="24"/>
          <w:szCs w:val="24"/>
        </w:rPr>
        <w:t xml:space="preserve">run </w:t>
      </w:r>
      <w:r w:rsidR="00BF5CBA" w:rsidRPr="00042AD9">
        <w:rPr>
          <w:sz w:val="24"/>
          <w:szCs w:val="24"/>
        </w:rPr>
        <w:t>the Market Basket Analysis script</w:t>
      </w:r>
      <w:r>
        <w:rPr>
          <w:sz w:val="24"/>
          <w:szCs w:val="24"/>
        </w:rPr>
        <w:t xml:space="preserve"> from the last lecture. C</w:t>
      </w:r>
      <w:r w:rsidR="00BF5CBA" w:rsidRPr="00042AD9">
        <w:rPr>
          <w:sz w:val="24"/>
          <w:szCs w:val="24"/>
        </w:rPr>
        <w:t xml:space="preserve">reate the df2 output and then </w:t>
      </w:r>
      <w:r w:rsidR="00493D5C" w:rsidRPr="00042AD9">
        <w:rPr>
          <w:sz w:val="24"/>
          <w:szCs w:val="24"/>
        </w:rPr>
        <w:t xml:space="preserve">insert </w:t>
      </w:r>
      <w:r w:rsidR="00BF5CBA" w:rsidRPr="00042AD9">
        <w:rPr>
          <w:sz w:val="24"/>
          <w:szCs w:val="24"/>
        </w:rPr>
        <w:t xml:space="preserve">it below </w:t>
      </w:r>
      <w:r w:rsidR="00F838F7" w:rsidRPr="00042AD9">
        <w:rPr>
          <w:sz w:val="24"/>
          <w:szCs w:val="24"/>
        </w:rPr>
        <w:t>(</w:t>
      </w:r>
      <w:r>
        <w:rPr>
          <w:sz w:val="24"/>
          <w:szCs w:val="24"/>
        </w:rPr>
        <w:t xml:space="preserve">either </w:t>
      </w:r>
      <w:r w:rsidR="00F838F7" w:rsidRPr="00042AD9">
        <w:rPr>
          <w:sz w:val="24"/>
          <w:szCs w:val="24"/>
        </w:rPr>
        <w:t>copy and paste or</w:t>
      </w:r>
      <w:r>
        <w:rPr>
          <w:sz w:val="24"/>
          <w:szCs w:val="24"/>
        </w:rPr>
        <w:t xml:space="preserve"> insert a</w:t>
      </w:r>
      <w:r w:rsidR="00F838F7" w:rsidRPr="00042AD9">
        <w:rPr>
          <w:sz w:val="24"/>
          <w:szCs w:val="24"/>
        </w:rPr>
        <w:t xml:space="preserve"> screenshot)</w:t>
      </w:r>
      <w:r w:rsidR="00BF5CBA" w:rsidRPr="00042AD9">
        <w:rPr>
          <w:sz w:val="24"/>
          <w:szCs w:val="24"/>
        </w:rPr>
        <w:t xml:space="preserve">. </w:t>
      </w:r>
      <w:r w:rsidR="00305619" w:rsidRPr="00042AD9">
        <w:rPr>
          <w:b/>
          <w:bCs/>
          <w:sz w:val="24"/>
          <w:szCs w:val="24"/>
        </w:rPr>
        <w:t>(</w:t>
      </w:r>
      <w:r w:rsidR="00BF3D8E" w:rsidRPr="00042AD9">
        <w:rPr>
          <w:b/>
          <w:bCs/>
          <w:sz w:val="24"/>
          <w:szCs w:val="24"/>
        </w:rPr>
        <w:t>2</w:t>
      </w:r>
      <w:r w:rsidR="00305619" w:rsidRPr="00042AD9">
        <w:rPr>
          <w:b/>
          <w:bCs/>
          <w:sz w:val="24"/>
          <w:szCs w:val="24"/>
        </w:rPr>
        <w:t xml:space="preserve"> MARKS)</w:t>
      </w:r>
      <w:r w:rsidR="00493D5C" w:rsidRPr="00042AD9">
        <w:rPr>
          <w:sz w:val="24"/>
          <w:szCs w:val="24"/>
        </w:rPr>
        <w:t xml:space="preserve"> </w:t>
      </w:r>
    </w:p>
    <w:p w14:paraId="172F3B4B" w14:textId="77777777" w:rsidR="00BF5CBA" w:rsidRPr="00042AD9" w:rsidRDefault="00BF5CBA" w:rsidP="00387454">
      <w:pPr>
        <w:rPr>
          <w:sz w:val="24"/>
          <w:szCs w:val="24"/>
        </w:rPr>
      </w:pPr>
    </w:p>
    <w:p w14:paraId="694CE3E2" w14:textId="510A7D3F" w:rsidR="00BF5CBA" w:rsidRPr="00042AD9" w:rsidRDefault="00BF5CBA" w:rsidP="00BF5CBA">
      <w:pPr>
        <w:pStyle w:val="ListParagraph"/>
        <w:numPr>
          <w:ilvl w:val="0"/>
          <w:numId w:val="3"/>
        </w:numPr>
        <w:ind w:left="426"/>
        <w:rPr>
          <w:b/>
          <w:bCs/>
          <w:i/>
          <w:iCs/>
          <w:sz w:val="24"/>
          <w:szCs w:val="24"/>
        </w:rPr>
      </w:pPr>
      <w:r w:rsidRPr="00042AD9">
        <w:rPr>
          <w:b/>
          <w:bCs/>
          <w:i/>
          <w:iCs/>
          <w:sz w:val="24"/>
          <w:szCs w:val="24"/>
        </w:rPr>
        <w:t xml:space="preserve">Analyze the Results </w:t>
      </w:r>
    </w:p>
    <w:p w14:paraId="3DDA6514" w14:textId="22F004D9" w:rsidR="00BF5CBA" w:rsidRPr="00042AD9" w:rsidRDefault="00BF5CBA" w:rsidP="00BF5CBA">
      <w:pPr>
        <w:ind w:left="66"/>
        <w:rPr>
          <w:sz w:val="24"/>
          <w:szCs w:val="24"/>
        </w:rPr>
      </w:pPr>
      <w:r w:rsidRPr="00042AD9">
        <w:rPr>
          <w:sz w:val="24"/>
          <w:szCs w:val="24"/>
        </w:rPr>
        <w:t xml:space="preserve">Use the key terms to explain </w:t>
      </w:r>
      <w:r w:rsidR="00755135">
        <w:rPr>
          <w:sz w:val="24"/>
          <w:szCs w:val="24"/>
        </w:rPr>
        <w:t>the most important</w:t>
      </w:r>
      <w:r w:rsidRPr="00042AD9">
        <w:rPr>
          <w:sz w:val="24"/>
          <w:szCs w:val="24"/>
        </w:rPr>
        <w:t xml:space="preserve"> observation(s) from 1. above. </w:t>
      </w:r>
      <w:r w:rsidRPr="00042AD9">
        <w:rPr>
          <w:b/>
          <w:bCs/>
          <w:sz w:val="24"/>
          <w:szCs w:val="24"/>
        </w:rPr>
        <w:t>(2 MARKS)</w:t>
      </w:r>
    </w:p>
    <w:p w14:paraId="6358AC95" w14:textId="77777777" w:rsidR="00BF5CBA" w:rsidRPr="00042AD9" w:rsidRDefault="00BF5CBA" w:rsidP="00BF5CBA">
      <w:pPr>
        <w:ind w:left="66"/>
        <w:rPr>
          <w:sz w:val="24"/>
          <w:szCs w:val="24"/>
        </w:rPr>
      </w:pPr>
    </w:p>
    <w:p w14:paraId="38285554" w14:textId="1A73BED1" w:rsidR="00BF5CBA" w:rsidRPr="00042AD9" w:rsidRDefault="00BF5CBA" w:rsidP="00BF5CBA">
      <w:pPr>
        <w:pStyle w:val="ListParagraph"/>
        <w:numPr>
          <w:ilvl w:val="0"/>
          <w:numId w:val="3"/>
        </w:numPr>
        <w:ind w:left="426"/>
        <w:rPr>
          <w:b/>
          <w:bCs/>
          <w:i/>
          <w:iCs/>
          <w:sz w:val="24"/>
          <w:szCs w:val="24"/>
        </w:rPr>
      </w:pPr>
      <w:r w:rsidRPr="00042AD9">
        <w:rPr>
          <w:b/>
          <w:bCs/>
          <w:i/>
          <w:iCs/>
          <w:sz w:val="24"/>
          <w:szCs w:val="24"/>
        </w:rPr>
        <w:t>Provide Insights</w:t>
      </w:r>
    </w:p>
    <w:p w14:paraId="5C191463" w14:textId="0C65CF89" w:rsidR="004B5F48" w:rsidRPr="00042AD9" w:rsidRDefault="00BF5CBA" w:rsidP="004B5F48">
      <w:pPr>
        <w:ind w:left="66"/>
        <w:rPr>
          <w:sz w:val="24"/>
          <w:szCs w:val="24"/>
        </w:rPr>
      </w:pPr>
      <w:r w:rsidRPr="00042AD9">
        <w:rPr>
          <w:sz w:val="24"/>
          <w:szCs w:val="24"/>
        </w:rPr>
        <w:t xml:space="preserve">Explain the relevance of these results. </w:t>
      </w:r>
      <w:r w:rsidRPr="00042AD9">
        <w:rPr>
          <w:b/>
          <w:bCs/>
          <w:sz w:val="24"/>
          <w:szCs w:val="24"/>
        </w:rPr>
        <w:t>(4 MARKS)</w:t>
      </w:r>
    </w:p>
    <w:p w14:paraId="6D5980CC" w14:textId="77777777" w:rsidR="00BF5CBA" w:rsidRPr="00042AD9" w:rsidRDefault="00BF5CBA" w:rsidP="00BF5CBA">
      <w:pPr>
        <w:rPr>
          <w:sz w:val="24"/>
          <w:szCs w:val="24"/>
        </w:rPr>
      </w:pPr>
    </w:p>
    <w:p w14:paraId="1DAF09B3" w14:textId="0480F175" w:rsidR="00BF5CBA" w:rsidRPr="00042AD9" w:rsidRDefault="00BF5CBA" w:rsidP="00BF5CBA">
      <w:pPr>
        <w:pStyle w:val="ListParagraph"/>
        <w:numPr>
          <w:ilvl w:val="0"/>
          <w:numId w:val="3"/>
        </w:numPr>
        <w:ind w:left="426"/>
        <w:rPr>
          <w:b/>
          <w:bCs/>
          <w:i/>
          <w:iCs/>
          <w:sz w:val="24"/>
          <w:szCs w:val="24"/>
        </w:rPr>
      </w:pPr>
      <w:r w:rsidRPr="00042AD9">
        <w:rPr>
          <w:b/>
          <w:bCs/>
          <w:i/>
          <w:iCs/>
          <w:sz w:val="24"/>
          <w:szCs w:val="24"/>
        </w:rPr>
        <w:t>List References</w:t>
      </w:r>
    </w:p>
    <w:p w14:paraId="1A615B64" w14:textId="3E963353" w:rsidR="00BF5CBA" w:rsidRPr="00042AD9" w:rsidRDefault="00BF5CBA" w:rsidP="004B5F48">
      <w:pPr>
        <w:ind w:left="66"/>
        <w:rPr>
          <w:sz w:val="24"/>
          <w:szCs w:val="24"/>
        </w:rPr>
      </w:pPr>
      <w:r w:rsidRPr="00042AD9">
        <w:rPr>
          <w:sz w:val="24"/>
          <w:szCs w:val="24"/>
        </w:rPr>
        <w:t>Use APA 7</w:t>
      </w:r>
      <w:r w:rsidRPr="00042AD9">
        <w:rPr>
          <w:sz w:val="24"/>
          <w:szCs w:val="24"/>
          <w:vertAlign w:val="superscript"/>
        </w:rPr>
        <w:t>th</w:t>
      </w:r>
      <w:r w:rsidRPr="00042AD9">
        <w:rPr>
          <w:sz w:val="24"/>
          <w:szCs w:val="24"/>
        </w:rPr>
        <w:t xml:space="preserve"> Edition. </w:t>
      </w:r>
      <w:r w:rsidR="00CF3096" w:rsidRPr="00042AD9">
        <w:rPr>
          <w:sz w:val="24"/>
          <w:szCs w:val="24"/>
        </w:rPr>
        <w:t xml:space="preserve">Tip: </w:t>
      </w:r>
      <w:r w:rsidRPr="00042AD9">
        <w:rPr>
          <w:sz w:val="24"/>
          <w:szCs w:val="24"/>
        </w:rPr>
        <w:t xml:space="preserve">The library </w:t>
      </w:r>
      <w:r w:rsidR="00CF3096" w:rsidRPr="00042AD9">
        <w:rPr>
          <w:sz w:val="24"/>
          <w:szCs w:val="24"/>
        </w:rPr>
        <w:t xml:space="preserve">citation tool can be used. </w:t>
      </w:r>
      <w:r w:rsidRPr="00042AD9">
        <w:rPr>
          <w:sz w:val="24"/>
          <w:szCs w:val="24"/>
        </w:rPr>
        <w:t xml:space="preserve"> </w:t>
      </w:r>
      <w:r w:rsidR="00CF3096" w:rsidRPr="00042AD9">
        <w:rPr>
          <w:b/>
          <w:bCs/>
          <w:sz w:val="24"/>
          <w:szCs w:val="24"/>
        </w:rPr>
        <w:t>(2 MARKS)</w:t>
      </w:r>
    </w:p>
    <w:p w14:paraId="4F9E86A7" w14:textId="77777777" w:rsidR="004B5F48" w:rsidRPr="00042AD9" w:rsidRDefault="004B5F48" w:rsidP="004B5F48">
      <w:pPr>
        <w:ind w:left="66"/>
        <w:rPr>
          <w:b/>
          <w:bCs/>
          <w:sz w:val="24"/>
          <w:szCs w:val="24"/>
        </w:rPr>
      </w:pPr>
    </w:p>
    <w:p w14:paraId="655E3BED" w14:textId="77777777" w:rsidR="004B5F48" w:rsidRPr="00042AD9" w:rsidRDefault="004B5F48" w:rsidP="00CE077D">
      <w:pPr>
        <w:rPr>
          <w:sz w:val="24"/>
          <w:szCs w:val="24"/>
        </w:rPr>
      </w:pPr>
    </w:p>
    <w:sectPr w:rsidR="004B5F48" w:rsidRPr="00042A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80AA7"/>
    <w:multiLevelType w:val="hybridMultilevel"/>
    <w:tmpl w:val="D24AF0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F45F21"/>
    <w:multiLevelType w:val="hybridMultilevel"/>
    <w:tmpl w:val="863A06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0D587E"/>
    <w:multiLevelType w:val="hybridMultilevel"/>
    <w:tmpl w:val="BD68F8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592042">
    <w:abstractNumId w:val="2"/>
  </w:num>
  <w:num w:numId="2" w16cid:durableId="832993149">
    <w:abstractNumId w:val="0"/>
  </w:num>
  <w:num w:numId="3" w16cid:durableId="1963612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MzcwMjE0t7A0MjVR0lEKTi0uzszPAykwNKgFAO5mPwstAAAA"/>
  </w:docVars>
  <w:rsids>
    <w:rsidRoot w:val="004A26FD"/>
    <w:rsid w:val="00042AD9"/>
    <w:rsid w:val="000F5B84"/>
    <w:rsid w:val="00120A50"/>
    <w:rsid w:val="00294140"/>
    <w:rsid w:val="002D1327"/>
    <w:rsid w:val="00305619"/>
    <w:rsid w:val="003443B8"/>
    <w:rsid w:val="003602E5"/>
    <w:rsid w:val="00387454"/>
    <w:rsid w:val="003C165A"/>
    <w:rsid w:val="004627F8"/>
    <w:rsid w:val="00493D5C"/>
    <w:rsid w:val="004A26FD"/>
    <w:rsid w:val="004B5F48"/>
    <w:rsid w:val="004E2F96"/>
    <w:rsid w:val="005126AD"/>
    <w:rsid w:val="00512874"/>
    <w:rsid w:val="005312CB"/>
    <w:rsid w:val="0055649A"/>
    <w:rsid w:val="00585D4E"/>
    <w:rsid w:val="00592A49"/>
    <w:rsid w:val="005F2181"/>
    <w:rsid w:val="0064488D"/>
    <w:rsid w:val="006450E9"/>
    <w:rsid w:val="006B1B6F"/>
    <w:rsid w:val="006B2814"/>
    <w:rsid w:val="006E718A"/>
    <w:rsid w:val="00722002"/>
    <w:rsid w:val="00755135"/>
    <w:rsid w:val="007951C9"/>
    <w:rsid w:val="007B1351"/>
    <w:rsid w:val="007C2128"/>
    <w:rsid w:val="00883238"/>
    <w:rsid w:val="008B5859"/>
    <w:rsid w:val="008E208D"/>
    <w:rsid w:val="00941F14"/>
    <w:rsid w:val="00A35AFC"/>
    <w:rsid w:val="00A609AB"/>
    <w:rsid w:val="00A726EB"/>
    <w:rsid w:val="00AF47FD"/>
    <w:rsid w:val="00B05E1F"/>
    <w:rsid w:val="00BF3D8E"/>
    <w:rsid w:val="00BF5CBA"/>
    <w:rsid w:val="00C230B2"/>
    <w:rsid w:val="00CE077D"/>
    <w:rsid w:val="00CF3096"/>
    <w:rsid w:val="00D2486B"/>
    <w:rsid w:val="00D53348"/>
    <w:rsid w:val="00D53E31"/>
    <w:rsid w:val="00D64CF8"/>
    <w:rsid w:val="00DC08A4"/>
    <w:rsid w:val="00E7441F"/>
    <w:rsid w:val="00F40D09"/>
    <w:rsid w:val="00F55690"/>
    <w:rsid w:val="00F838F7"/>
    <w:rsid w:val="00FA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9ED01"/>
  <w15:chartTrackingRefBased/>
  <w15:docId w15:val="{2179122F-11B2-4F72-89F9-19ED523A6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6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Villers</dc:creator>
  <cp:keywords/>
  <dc:description/>
  <cp:lastModifiedBy>Stephanie Villers</cp:lastModifiedBy>
  <cp:revision>45</cp:revision>
  <dcterms:created xsi:type="dcterms:W3CDTF">2022-10-01T22:54:00Z</dcterms:created>
  <dcterms:modified xsi:type="dcterms:W3CDTF">2023-08-18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b98d4af45e457439889d00949cb1e51b5b58da760a089730397e18570c110f</vt:lpwstr>
  </property>
</Properties>
</file>